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'oranger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Usunąć zawartość/opakowanie w ... (... zgodnie z przepisami lokalnymi/regionalnymi/krajowymi lub międzynarodowymi)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linalyl acetate, nerol, geraniol; (2E)-3,7-dimethylocta-2,6-dien-1-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8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77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9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6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marańczowy. Honeydew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0 mg/kg masy ciała Animal: rat, Animal sex: male, Guideline: OECD Guideline 401 (Acute Oral Toxicity), 95% CL: 3400 - 5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orang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,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,4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'oranger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ol (106-25-2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enzyl benzoate ; linalyl acetate ; nerol ; gerani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linalyl acetate, nerol, geraniol; (2E)-3,7-dimethylocta-2,6-dien-1-o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1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1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oranger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'oranger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1.05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3665D5-1232-4C97-9C08-801E53B94F35}"/>
</file>

<file path=customXml/itemProps3.xml><?xml version="1.0" encoding="utf-8"?>
<ds:datastoreItem xmlns:ds="http://schemas.openxmlformats.org/officeDocument/2006/customXml" ds:itemID="{01B54901-CA33-4879-B932-F04F7DD18843}"/>
</file>

<file path=customXml/itemProps4.xml><?xml version="1.0" encoding="utf-8"?>
<ds:datastoreItem xmlns:ds="http://schemas.openxmlformats.org/officeDocument/2006/customXml" ds:itemID="{CA96D311-0BC1-4E79-91E8-74C39EE2FF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